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2B94" w:rsidRPr="00467D2C" w:rsidRDefault="00172B94" w:rsidP="00172B94">
      <w:pPr>
        <w:jc w:val="center"/>
        <w:rPr>
          <w:rFonts w:ascii="Arial" w:hAnsi="Arial" w:cs="Arial"/>
          <w:b/>
          <w:spacing w:val="60"/>
        </w:rPr>
      </w:pPr>
      <w:r w:rsidRPr="00467D2C">
        <w:rPr>
          <w:rFonts w:ascii="Arial" w:hAnsi="Arial" w:cs="Arial"/>
          <w:b/>
          <w:spacing w:val="60"/>
        </w:rPr>
        <w:t>ΑΙΤΗΣΗ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A0"/>
      </w:tblPr>
      <w:tblGrid>
        <w:gridCol w:w="1380"/>
        <w:gridCol w:w="2698"/>
        <w:gridCol w:w="623"/>
        <w:gridCol w:w="3605"/>
      </w:tblGrid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 w:rsidRPr="00467D2C"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ΠΡΟΣ</w:t>
            </w:r>
          </w:p>
        </w:tc>
      </w:tr>
      <w:tr w:rsidR="00172B94" w:rsidRPr="00467D2C" w:rsidTr="003F7188">
        <w:trPr>
          <w:trHeight w:val="454"/>
          <w:jc w:val="center"/>
        </w:trPr>
        <w:tc>
          <w:tcPr>
            <w:tcW w:w="10538" w:type="dxa"/>
            <w:gridSpan w:val="4"/>
            <w:vAlign w:val="center"/>
          </w:tcPr>
          <w:p w:rsidR="00172B94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</w:p>
          <w:p w:rsidR="00172B94" w:rsidRPr="00467D2C" w:rsidRDefault="00172B94" w:rsidP="003F7188">
            <w:pPr>
              <w:jc w:val="right"/>
              <w:outlineLvl w:val="0"/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spacing w:val="40"/>
                <w:sz w:val="18"/>
                <w:szCs w:val="18"/>
                <w:u w:val="single"/>
              </w:rPr>
              <w:t>Επιτροπή Ισότητας των Φύλων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ΕΠΩΝΥΜΟ:</w:t>
            </w:r>
          </w:p>
        </w:tc>
        <w:tc>
          <w:tcPr>
            <w:tcW w:w="3676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47" w:type="dxa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jc w:val="both"/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Με την παρούσα</w:t>
            </w:r>
            <w:r>
              <w:rPr>
                <w:rFonts w:ascii="Arial" w:hAnsi="Arial" w:cs="Arial"/>
                <w:sz w:val="18"/>
                <w:szCs w:val="18"/>
              </w:rPr>
              <w:t xml:space="preserve"> αίτηση, υποβάλλω συμμετοχή στον φοιτητικό διαγωνισμό σχεδιασμού Λογότυπου για την </w:t>
            </w:r>
            <w:r w:rsidRPr="001D41B5">
              <w:rPr>
                <w:rFonts w:ascii="Arial" w:hAnsi="Arial" w:cs="Arial"/>
                <w:i/>
                <w:sz w:val="18"/>
                <w:szCs w:val="18"/>
              </w:rPr>
              <w:t>Επιτροπή Ισότητας των Φύλων.</w:t>
            </w: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ΟΝΟ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ΠΑΤΡΩΝΥΜΟ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 w:val="restart"/>
            <w:vAlign w:val="center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ΙΔΙΟΤΗΤ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ΤΜΗΜΑ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Merge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12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Α.Ε.Μ.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ΔΙΕΥΘΥΝΣ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ΠΟΛΗ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Τ.Κ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 xml:space="preserve">ΤΗΛΕΦΩΝΟ: 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1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bottom"/>
          </w:tcPr>
          <w:p w:rsidR="00172B94" w:rsidRPr="004E786D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sz w:val="18"/>
                <w:szCs w:val="18"/>
              </w:rPr>
              <w:t>email:</w:t>
            </w:r>
          </w:p>
        </w:tc>
        <w:tc>
          <w:tcPr>
            <w:tcW w:w="36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mallCaps/>
                <w:sz w:val="18"/>
                <w:szCs w:val="18"/>
              </w:rPr>
            </w:pPr>
          </w:p>
        </w:tc>
        <w:tc>
          <w:tcPr>
            <w:tcW w:w="847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71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b/>
                <w:i/>
                <w:sz w:val="18"/>
                <w:szCs w:val="18"/>
              </w:rPr>
            </w:pPr>
          </w:p>
        </w:tc>
      </w:tr>
    </w:tbl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p w:rsidR="00172B94" w:rsidRPr="00467D2C" w:rsidRDefault="00172B94" w:rsidP="00172B94">
      <w:pPr>
        <w:rPr>
          <w:rFonts w:ascii="Arial" w:hAnsi="Arial" w:cs="Arial"/>
          <w:sz w:val="18"/>
          <w:szCs w:val="18"/>
        </w:rPr>
      </w:pPr>
    </w:p>
    <w:tbl>
      <w:tblPr>
        <w:tblW w:w="5000" w:type="pct"/>
        <w:jc w:val="center"/>
        <w:tblCellMar>
          <w:left w:w="0" w:type="dxa"/>
          <w:right w:w="0" w:type="dxa"/>
        </w:tblCellMar>
        <w:tblLook w:val="04A0"/>
      </w:tblPr>
      <w:tblGrid>
        <w:gridCol w:w="1634"/>
        <w:gridCol w:w="1693"/>
        <w:gridCol w:w="1438"/>
        <w:gridCol w:w="3541"/>
      </w:tblGrid>
      <w:tr w:rsidR="00172B94" w:rsidRPr="00467D2C" w:rsidTr="003F7188">
        <w:trPr>
          <w:trHeight w:val="567"/>
          <w:jc w:val="center"/>
        </w:trPr>
        <w:tc>
          <w:tcPr>
            <w:tcW w:w="1347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Κοζάνη/Φλώρινα, Καστοριά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Γρεβενά/Πτολεμαϊδα</w:t>
            </w:r>
          </w:p>
        </w:tc>
        <w:tc>
          <w:tcPr>
            <w:tcW w:w="2481" w:type="dxa"/>
            <w:tcBorders>
              <w:bottom w:val="single" w:sz="4" w:space="0" w:color="auto"/>
            </w:tcBorders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i/>
                <w:sz w:val="18"/>
                <w:szCs w:val="18"/>
              </w:rPr>
            </w:pPr>
            <w:r w:rsidRPr="00467D2C">
              <w:rPr>
                <w:rFonts w:ascii="Arial" w:hAnsi="Arial" w:cs="Arial"/>
                <w:i/>
                <w:sz w:val="18"/>
                <w:szCs w:val="18"/>
              </w:rPr>
              <w:t xml:space="preserve">          /         /</w:t>
            </w:r>
          </w:p>
        </w:tc>
        <w:tc>
          <w:tcPr>
            <w:tcW w:w="2126" w:type="dxa"/>
            <w:vAlign w:val="bottom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 w:val="restart"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</w:tcPr>
          <w:p w:rsidR="00172B94" w:rsidRPr="00467D2C" w:rsidRDefault="00172B94" w:rsidP="003F7188">
            <w:pPr>
              <w:jc w:val="center"/>
              <w:outlineLvl w:val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/</w:t>
            </w:r>
            <w:r w:rsidRPr="00467D2C">
              <w:rPr>
                <w:rFonts w:ascii="Arial" w:hAnsi="Arial" w:cs="Arial"/>
                <w:sz w:val="18"/>
                <w:szCs w:val="18"/>
              </w:rPr>
              <w:t xml:space="preserve">Η </w:t>
            </w:r>
            <w:r>
              <w:rPr>
                <w:rFonts w:ascii="Arial" w:hAnsi="Arial" w:cs="Arial"/>
                <w:sz w:val="18"/>
                <w:szCs w:val="18"/>
              </w:rPr>
              <w:t>Αιτών/</w:t>
            </w:r>
            <w:r w:rsidRPr="00467D2C">
              <w:rPr>
                <w:rFonts w:ascii="Arial" w:hAnsi="Arial" w:cs="Arial"/>
                <w:sz w:val="18"/>
                <w:szCs w:val="18"/>
              </w:rPr>
              <w:t>Αιτούσα</w:t>
            </w:r>
          </w:p>
        </w:tc>
      </w:tr>
      <w:tr w:rsidR="00172B94" w:rsidRPr="00467D2C" w:rsidTr="003F7188">
        <w:trPr>
          <w:trHeight w:val="851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center"/>
          </w:tcPr>
          <w:p w:rsidR="00172B94" w:rsidRPr="00467D2C" w:rsidRDefault="00172B94" w:rsidP="003F718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72B94" w:rsidRPr="00467D2C" w:rsidTr="003F7188">
        <w:trPr>
          <w:trHeight w:val="567"/>
          <w:jc w:val="center"/>
        </w:trPr>
        <w:tc>
          <w:tcPr>
            <w:tcW w:w="5954" w:type="dxa"/>
            <w:gridSpan w:val="3"/>
            <w:vMerge/>
            <w:vAlign w:val="center"/>
          </w:tcPr>
          <w:p w:rsidR="00172B94" w:rsidRPr="00467D2C" w:rsidRDefault="00172B94" w:rsidP="003F7188">
            <w:pPr>
              <w:outlineLvl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4" w:type="dxa"/>
            <w:vAlign w:val="bottom"/>
          </w:tcPr>
          <w:p w:rsidR="00172B94" w:rsidRPr="00467D2C" w:rsidRDefault="00172B94" w:rsidP="003F7188">
            <w:pPr>
              <w:jc w:val="center"/>
              <w:rPr>
                <w:rFonts w:ascii="Arial" w:hAnsi="Arial" w:cs="Arial"/>
                <w:color w:val="808080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(ονοματεπώνυμο</w:t>
            </w:r>
          </w:p>
          <w:p w:rsidR="00172B94" w:rsidRPr="00467D2C" w:rsidRDefault="00172B94" w:rsidP="003F718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7D2C">
              <w:rPr>
                <w:rFonts w:ascii="Arial" w:hAnsi="Arial" w:cs="Arial"/>
                <w:color w:val="808080"/>
                <w:sz w:val="18"/>
                <w:szCs w:val="18"/>
              </w:rPr>
              <w:t>κ υπογραφή)</w:t>
            </w:r>
          </w:p>
        </w:tc>
      </w:tr>
    </w:tbl>
    <w:p w:rsidR="00172B94" w:rsidRPr="00467D2C" w:rsidRDefault="00172B94" w:rsidP="00172B94">
      <w:pPr>
        <w:jc w:val="both"/>
        <w:outlineLvl w:val="0"/>
        <w:rPr>
          <w:rFonts w:ascii="Arial" w:hAnsi="Arial" w:cs="Arial"/>
          <w:sz w:val="18"/>
          <w:szCs w:val="18"/>
        </w:rPr>
      </w:pPr>
    </w:p>
    <w:p w:rsidR="00353F6E" w:rsidRDefault="00353F6E"/>
    <w:sectPr w:rsidR="00353F6E" w:rsidSect="004700D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A1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tjAxMjQ3tbAws7AwNDBR0lEKTi0uzszPAykwrAUAPmHn4CwAAAA="/>
  </w:docVars>
  <w:rsids>
    <w:rsidRoot w:val="00172B94"/>
    <w:rsid w:val="00172B94"/>
    <w:rsid w:val="00353F6E"/>
    <w:rsid w:val="00395BFC"/>
    <w:rsid w:val="008B77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2B94"/>
    <w:pPr>
      <w:spacing w:after="200" w:line="276" w:lineRule="auto"/>
    </w:pPr>
    <w:rPr>
      <w:lang w:val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68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os Pnevmatikos</dc:creator>
  <cp:lastModifiedBy>User</cp:lastModifiedBy>
  <cp:revision>2</cp:revision>
  <dcterms:created xsi:type="dcterms:W3CDTF">2020-07-07T06:09:00Z</dcterms:created>
  <dcterms:modified xsi:type="dcterms:W3CDTF">2020-07-07T06:09:00Z</dcterms:modified>
</cp:coreProperties>
</file>